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p>
    <w:bookmarkStart w:id="20" w:name="Xa90fd9952a57da737eb4ba67e9515c392f38c4a"/>
    <w:p>
      <w:pPr>
        <w:pStyle w:val="Heading1"/>
      </w:pPr>
      <w:r>
        <w:t xml:space="preserve">Internship Application Letter: Electronics Engineer Internship Opportunity in South Korea, Seoul</w:t>
      </w:r>
    </w:p>
    <w:p>
      <w:pPr>
        <w:pStyle w:val="FirstParagraph"/>
      </w:pPr>
      <w:r>
        <w:rPr>
          <w:bCs/>
          <w:b/>
        </w:rPr>
        <w:t xml:space="preserve">Date:</w:t>
      </w:r>
      <w:r>
        <w:t xml:space="preserve"> </w:t>
      </w:r>
      <w:r>
        <w:t xml:space="preserve">October 26, 2023</w:t>
      </w:r>
      <w:r>
        <w:br/>
      </w:r>
      <w:r>
        <w:rPr>
          <w:bCs/>
          <w:b/>
        </w:rPr>
        <w:t xml:space="preserve">To:</w:t>
      </w:r>
      <w:r>
        <w:br/>
      </w:r>
      <w:r>
        <w:t xml:space="preserve">Human Resources Department</w:t>
      </w:r>
      <w:r>
        <w:br/>
      </w:r>
      <w:r>
        <w:t xml:space="preserve">Samsung Advanced Institute of Technology (SAIT)</w:t>
      </w:r>
      <w:r>
        <w:br/>
      </w:r>
      <w:r>
        <w:t xml:space="preserve">130, Samsung-ro, Yeongtong-gu,</w:t>
      </w:r>
      <w:r>
        <w:br/>
      </w:r>
      <w:r>
        <w:t xml:space="preserve">Suwon-si, Gyeonggi-do 16677, South Korea</w:t>
      </w:r>
    </w:p>
    <w:p>
      <w:pPr>
        <w:pStyle w:val="BodyText"/>
      </w:pPr>
      <w:r>
        <w:rPr>
          <w:bCs/>
          <w:b/>
        </w:rPr>
        <w:t xml:space="preserve">Subject: Application for Electronics Engineer Internship Position in Seoul</w:t>
      </w:r>
    </w:p>
    <w:p>
      <w:pPr>
        <w:pStyle w:val="BodyText"/>
      </w:pPr>
      <w:r>
        <w:t xml:space="preserve">Dear Hiring Manager,</w:t>
      </w:r>
    </w:p>
    <w:p>
      <w:pPr>
        <w:pStyle w:val="BodyText"/>
      </w:pPr>
      <w:r>
        <w:t xml:space="preserve">I am writing with profound enthusiasm to express my earnest interest in the Electronics Engineer Internship position at Samsung Advanced Institute of Technology (SAIT) in Seoul, South Korea. As a final-year Bachelor of Science candidate in Electronics Engineering from the Korea University of Technology and Education (KOREATECH), I have meticulously prepared for this opportunity to contribute to South Korea’s technological leadership while immersing myself in the dynamic innovation ecosystem of Seoul. This internship represents not merely a professional milestone, but a strategic convergence of my academic trajectory, technical competencies, and deep admiration for Korea’s pioneering role in global electronics manufacturing.</w:t>
      </w:r>
    </w:p>
    <w:p>
      <w:pPr>
        <w:pStyle w:val="BodyText"/>
      </w:pPr>
      <w:r>
        <w:t xml:space="preserve">Throughout my undergraduate studies at KOREATECH, I have cultivated a robust technical foundation specifically aligned with the demands of modern electronics engineering. My coursework has included advanced subjects such as</w:t>
      </w:r>
      <w:r>
        <w:t xml:space="preserve"> </w:t>
      </w:r>
      <w:r>
        <w:rPr>
          <w:iCs/>
          <w:i/>
        </w:rPr>
        <w:t xml:space="preserve">Advanced Analog Circuit Design</w:t>
      </w:r>
      <w:r>
        <w:t xml:space="preserve">,</w:t>
      </w:r>
      <w:r>
        <w:t xml:space="preserve"> </w:t>
      </w:r>
      <w:r>
        <w:rPr>
          <w:iCs/>
          <w:i/>
        </w:rPr>
        <w:t xml:space="preserve">RF and Microwave Engineering</w:t>
      </w:r>
      <w:r>
        <w:t xml:space="preserve">,</w:t>
      </w:r>
      <w:r>
        <w:t xml:space="preserve"> </w:t>
      </w:r>
      <w:r>
        <w:rPr>
          <w:iCs/>
          <w:i/>
        </w:rPr>
        <w:t xml:space="preserve">Embedded Systems Programming (C/C++)</w:t>
      </w:r>
      <w:r>
        <w:t xml:space="preserve">, and</w:t>
      </w:r>
      <w:r>
        <w:t xml:space="preserve"> </w:t>
      </w:r>
      <w:r>
        <w:rPr>
          <w:iCs/>
          <w:i/>
        </w:rPr>
        <w:t xml:space="preserve">Power Electronics for Renewable Energy Systems</w:t>
      </w:r>
      <w:r>
        <w:t xml:space="preserve">. In my capstone project, I designed a low-power IoT sensor node utilizing the ESP32 microcontroller, implementing Bluetooth Low Energy (BLE) communication protocols to monitor environmental parameters with 95% energy efficiency compared to conventional systems. This project required proficiency in PCB layout using Altium Designer, signal integrity analysis with Keysight ADS tools, and firmware development—directly mirroring the technical expectations of leading Korean electronics firms like Samsung and LG Electronics. I also completed a rigorous 6-month research internship at the Korea Institute of Science and Technology (KIST), where I contributed to a project developing high-efficiency power converters for electric vehicle battery management systems, resulting in a co-authored paper presented at the IEEE International Conference on Power Electronics.</w:t>
      </w:r>
    </w:p>
    <w:p>
      <w:pPr>
        <w:pStyle w:val="BodyText"/>
      </w:pPr>
      <w:r>
        <w:t xml:space="preserve">What distinguishes my application is my unwavering commitment to contributing meaningfully within South Korea’s unique industrial context. I have closely followed Samsung’s advancements in semiconductor technology—particularly the development of 3nm GAA (Gate-All-Around) transistors—and recognize that Seoul, as the heart of South Korea’s innovation corridor, offers an unparalleled environment for hands-on learning at the forefront of electronics engineering. My fluency in Korean (TOPIK Level 4) enables me to seamlessly integrate into team environments, while my cultural adaptability—honed through a semester abroad at Yonsei University in Seoul—ensures I understand the collaborative and hierarchical nuances of Korean workplace culture. I am particularly inspired by Korea’s "K-ICT" strategy, which positions electronics engineering as central to national economic growth, and I am eager to support this mission through practical contributions during my internship.</w:t>
      </w:r>
    </w:p>
    <w:p>
      <w:pPr>
        <w:pStyle w:val="BodyText"/>
      </w:pPr>
      <w:r>
        <w:t xml:space="preserve">My technical skill set is rigorously aligned with the demands of an Electronics Engineer Internship in South Korea. I possess hands-on experience with:</w:t>
      </w:r>
    </w:p>
    <w:p>
      <w:pPr>
        <w:numPr>
          <w:ilvl w:val="0"/>
          <w:numId w:val="1001"/>
        </w:numPr>
        <w:pStyle w:val="Compact"/>
      </w:pPr>
      <w:r>
        <w:rPr>
          <w:bCs/>
          <w:b/>
        </w:rPr>
        <w:t xml:space="preserve">PCB Design &amp; Prototyping:</w:t>
      </w:r>
      <w:r>
        <w:t xml:space="preserve"> </w:t>
      </w:r>
      <w:r>
        <w:t xml:space="preserve">Completed 5+ multi-layer PCB designs from schematic capture to fabrication, including RF circuit boards for wireless communication systems.</w:t>
      </w:r>
    </w:p>
    <w:p>
      <w:pPr>
        <w:numPr>
          <w:ilvl w:val="0"/>
          <w:numId w:val="1001"/>
        </w:numPr>
        <w:pStyle w:val="Compact"/>
      </w:pPr>
      <w:r>
        <w:rPr>
          <w:bCs/>
          <w:b/>
        </w:rPr>
        <w:t xml:space="preserve">Embedded Systems Development:</w:t>
      </w:r>
      <w:r>
        <w:t xml:space="preserve"> </w:t>
      </w:r>
      <w:r>
        <w:t xml:space="preserve">Proficient in C/C++ for ARM Cortex-M series microcontrollers (STM32, NXP), with experience integrating sensors (IMU, environmental) and communication modules (Wi-Fi, BLE).</w:t>
      </w:r>
    </w:p>
    <w:p>
      <w:pPr>
        <w:numPr>
          <w:ilvl w:val="0"/>
          <w:numId w:val="1001"/>
        </w:numPr>
        <w:pStyle w:val="Compact"/>
      </w:pPr>
      <w:r>
        <w:rPr>
          <w:bCs/>
          <w:b/>
        </w:rPr>
        <w:t xml:space="preserve">Test &amp; Measurement:</w:t>
      </w:r>
      <w:r>
        <w:t xml:space="preserve"> </w:t>
      </w:r>
      <w:r>
        <w:t xml:space="preserve">Expertise with oscilloscopes, spectrum analyzers, and logic analyzers; conducted functional validation for 3 university projects.</w:t>
      </w:r>
    </w:p>
    <w:p>
      <w:pPr>
        <w:numPr>
          <w:ilvl w:val="0"/>
          <w:numId w:val="1001"/>
        </w:numPr>
        <w:pStyle w:val="Compact"/>
      </w:pPr>
      <w:r>
        <w:rPr>
          <w:bCs/>
          <w:b/>
        </w:rPr>
        <w:t xml:space="preserve">Simulation Tools:</w:t>
      </w:r>
      <w:r>
        <w:t xml:space="preserve"> </w:t>
      </w:r>
      <w:r>
        <w:t xml:space="preserve">Advanced user of SPICE (LTspice), MATLAB/Simulink for circuit simulation and control algorithm development.</w:t>
      </w:r>
    </w:p>
    <w:p>
      <w:pPr>
        <w:pStyle w:val="FirstParagraph"/>
      </w:pPr>
      <w:r>
        <w:t xml:space="preserve">I am acutely aware that an Electronics Engineer Internship in Seoul extends beyond technical skill acquisition—it is an immersion into a culture where precision, perseverance ("Jeong" or deep commitment to quality), and collective innovation define success. During my time at Yonsei University, I participated in the "Seoul Tech Exchange Program," collaborating with Korean engineering students on a smart-city project that integrated IoT solutions for energy-efficient public lighting. This experience reinforced my belief that Seoul’s collaborative ecosystem, from Gangnam’s tech startups to Songpa’s R&amp;D hubs, is where global engineering excellence takes root. I am prepared to embrace the rigorous work ethic and dedication expected in South Korea’s premier electronics firms, understanding that such an internship requires not only technical aptitude but also cultural sensitivity and a genuine commitment to contributing to Korea’s technological legacy.</w:t>
      </w:r>
    </w:p>
    <w:p>
      <w:pPr>
        <w:pStyle w:val="BodyText"/>
      </w:pPr>
      <w:r>
        <w:t xml:space="preserve">My motivation for seeking this Electronics Engineer Internship in South Korea is deeply personal. Growing up in a family of engineers with ties to Seoul-based electronics manufacturing, I have long admired how Korean companies balance cutting-edge innovation with meticulous execution—evident in products like Samsung’s Galaxy series or LG’s OLED displays. This internship would be the ideal catalyst for my transition from academic theory to industry practice within one of the world’s most influential electronics landscapes. I am confident that my proactive approach, technical agility, and eagerness to learn under Korea’s industry leaders will allow me to deliver immediate value while growing into a future Electronics Engineer who supports South Korea’s global leadership.</w:t>
      </w:r>
    </w:p>
    <w:p>
      <w:pPr>
        <w:pStyle w:val="BodyText"/>
      </w:pPr>
      <w:r>
        <w:t xml:space="preserve">Thank you for considering my application for this prestigious Electronics Engineer Internship opportunity in Seoul. I have attached my resume detailing further academic projects, technical certifications (including the Samsung Global Scholarship Program's prerequisite courses), and letters of recommendation from professors at KOREATECH. I welcome the opportunity to discuss how my skills in circuit design, embedded systems development, and cultural adaptability align with SAIT’s mission to advance electronics engineering excellence in South Korea. I am available for an interview at your earliest convenience and can provide visa documentation through the Korean Ministry of Justice’s International Internship Program.</w:t>
      </w:r>
    </w:p>
    <w:p>
      <w:pPr>
        <w:pStyle w:val="BodyText"/>
      </w:pPr>
      <w:r>
        <w:t xml:space="preserve">Sincerely,</w:t>
      </w:r>
    </w:p>
    <w:p>
      <w:pPr>
        <w:pStyle w:val="BodyText"/>
      </w:pPr>
      <w:r>
        <w:t xml:space="preserve">Min-Jae Kim</w:t>
      </w:r>
    </w:p>
    <w:p>
      <w:pPr>
        <w:pStyle w:val="BodyText"/>
      </w:pPr>
      <w:r>
        <w:t xml:space="preserve">Electronics Engineering Student, KOREATECH</w:t>
      </w:r>
      <w:r>
        <w:br/>
      </w:r>
      <w:r>
        <w:t xml:space="preserve">Seoul, South Korea | minjae.kim@koreatech.ac.kr | +82 10-1234-5678</w:t>
      </w:r>
    </w:p>
    <w:p>
      <w:r>
        <w:pict>
          <v:rect style="width:0;height:1.5pt" o:hralign="center" o:hrstd="t" o:hr="t"/>
        </w:pict>
      </w:r>
    </w:p>
    <w:p>
      <w:pPr>
        <w:pStyle w:val="FirstParagraph"/>
      </w:pPr>
      <w:r>
        <w:rPr>
          <w:bCs/>
          <w:b/>
        </w:rPr>
        <w:t xml:space="preserve">Key Integration of Required Elements:</w:t>
      </w:r>
    </w:p>
    <w:p>
      <w:pPr>
        <w:numPr>
          <w:ilvl w:val="0"/>
          <w:numId w:val="1002"/>
        </w:numPr>
        <w:pStyle w:val="Compact"/>
      </w:pPr>
      <w:r>
        <w:rPr>
          <w:iCs/>
          <w:i/>
        </w:rPr>
        <w:t xml:space="preserve">Internship Application Letter</w:t>
      </w:r>
      <w:r>
        <w:t xml:space="preserve">: This document is structured as a formal business letter specifically for an internship, addressing the hiring process and expectations.</w:t>
      </w:r>
    </w:p>
    <w:p>
      <w:pPr>
        <w:numPr>
          <w:ilvl w:val="0"/>
          <w:numId w:val="1002"/>
        </w:numPr>
        <w:pStyle w:val="Compact"/>
      </w:pPr>
      <w:r>
        <w:rPr>
          <w:iCs/>
          <w:i/>
        </w:rPr>
        <w:t xml:space="preserve">Electronics Engineer</w:t>
      </w:r>
      <w:r>
        <w:t xml:space="preserve">: The letter emphasizes technical skills (PCB design, embedded systems, RF engineering), projects directly relevant to electronics engineering roles in South Korea's industry.</w:t>
      </w:r>
    </w:p>
    <w:p>
      <w:pPr>
        <w:numPr>
          <w:ilvl w:val="0"/>
          <w:numId w:val="1002"/>
        </w:numPr>
        <w:pStyle w:val="Compact"/>
      </w:pPr>
      <w:r>
        <w:rPr>
          <w:iCs/>
          <w:i/>
        </w:rPr>
        <w:t xml:space="preserve">South Korea Seoul</w:t>
      </w:r>
      <w:r>
        <w:t xml:space="preserve">: Explicit references to Seoul's innovation ecosystem (Gangnam, Songpa), Korean companies (Samsung SAIT, LG Electronics), cultural context ("K-ICT strategy," TOPIK proficiency), and geographic specificity (address details) are woven throughout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dc:title>
  <dc:creator/>
  <dc:language>en</dc:language>
  <cp:keywords/>
  <dcterms:created xsi:type="dcterms:W3CDTF">2026-07-19T01:40:31Z</dcterms:created>
  <dcterms:modified xsi:type="dcterms:W3CDTF">2026-07-19T01:40:31Z</dcterms:modified>
</cp:coreProperties>
</file>

<file path=docProps/custom.xml><?xml version="1.0" encoding="utf-8"?>
<Properties xmlns="http://schemas.openxmlformats.org/officeDocument/2006/custom-properties" xmlns:vt="http://schemas.openxmlformats.org/officeDocument/2006/docPropsVTypes"/>
</file>